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vi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B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B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L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udies (n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udy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 stor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 stor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2O emissions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 N2O Emiss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1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quid stor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 stor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06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rect N2O Emiss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0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8T22:16:59Z</dcterms:created>
  <dcterms:modified xsi:type="dcterms:W3CDTF">2024-06-28T22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